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DBDED" w14:textId="77777777" w:rsidR="007426E0" w:rsidRDefault="00610FA6">
      <w:proofErr w:type="spellStart"/>
      <w:r w:rsidRPr="00610FA6">
        <w:t>attention_mask_img</w:t>
      </w:r>
      <w:proofErr w:type="spellEnd"/>
      <w:r>
        <w:t xml:space="preserve"> </w:t>
      </w:r>
    </w:p>
    <w:p w14:paraId="4EE87705" w14:textId="471B8803" w:rsidR="007426E0" w:rsidRDefault="007426E0">
      <w:r w:rsidRPr="007426E0">
        <w:t xml:space="preserve">this folder contains the heat map </w:t>
      </w:r>
      <w:r>
        <w:rPr>
          <w:rFonts w:hint="eastAsia"/>
        </w:rPr>
        <w:t>and</w:t>
      </w:r>
      <w:r>
        <w:t xml:space="preserve"> </w:t>
      </w:r>
      <w:r w:rsidRPr="007426E0">
        <w:t xml:space="preserve">the heat map mask generated from pixel level explanation by the </w:t>
      </w:r>
      <w:proofErr w:type="gramStart"/>
      <w:r w:rsidRPr="007426E0">
        <w:t>pixel based</w:t>
      </w:r>
      <w:proofErr w:type="gramEnd"/>
      <w:r w:rsidRPr="007426E0">
        <w:t xml:space="preserve"> end to end driving</w:t>
      </w:r>
      <w:r>
        <w:t xml:space="preserve"> </w:t>
      </w:r>
      <w:r w:rsidRPr="007426E0">
        <w:t>models</w:t>
      </w:r>
    </w:p>
    <w:p w14:paraId="66D92C96" w14:textId="7C5B2006" w:rsidR="00420778" w:rsidRDefault="007426E0">
      <w:r>
        <w:t xml:space="preserve"> </w:t>
      </w:r>
    </w:p>
    <w:p w14:paraId="1F6EF49F" w14:textId="77777777" w:rsidR="007426E0" w:rsidRDefault="00610FA6">
      <w:proofErr w:type="spellStart"/>
      <w:r w:rsidRPr="00610FA6">
        <w:t>DataLoading</w:t>
      </w:r>
      <w:proofErr w:type="spellEnd"/>
      <w:r>
        <w:t xml:space="preserve"> </w:t>
      </w:r>
    </w:p>
    <w:p w14:paraId="3DC6E70D" w14:textId="09ABD09E" w:rsidR="00610FA6" w:rsidRDefault="007426E0">
      <w:r w:rsidRPr="007426E0">
        <w:t>this folder contains different kinds of</w:t>
      </w:r>
      <w:r>
        <w:t xml:space="preserve"> </w:t>
      </w:r>
      <w:r w:rsidRPr="007426E0">
        <w:t>data set packaging</w:t>
      </w:r>
      <w:r>
        <w:t xml:space="preserve"> </w:t>
      </w:r>
      <w:r w:rsidRPr="007426E0">
        <w:t>and making batches</w:t>
      </w:r>
    </w:p>
    <w:p w14:paraId="75992551" w14:textId="77777777" w:rsidR="007426E0" w:rsidRDefault="007426E0"/>
    <w:p w14:paraId="0CA5BB49" w14:textId="77777777" w:rsidR="007426E0" w:rsidRDefault="00610FA6">
      <w:proofErr w:type="spellStart"/>
      <w:r w:rsidRPr="00610FA6">
        <w:t>gradual_explanation_img</w:t>
      </w:r>
      <w:proofErr w:type="spellEnd"/>
      <w:r w:rsidRPr="00610FA6">
        <w:t>(</w:t>
      </w:r>
      <w:proofErr w:type="spellStart"/>
      <w:r w:rsidRPr="00610FA6">
        <w:t>object_simulation</w:t>
      </w:r>
      <w:proofErr w:type="spellEnd"/>
      <w:r w:rsidRPr="00610FA6">
        <w:t>)</w:t>
      </w:r>
      <w:r>
        <w:t xml:space="preserve"> </w:t>
      </w:r>
    </w:p>
    <w:p w14:paraId="25DF7369" w14:textId="0084B4BF" w:rsidR="00610FA6" w:rsidRDefault="007426E0">
      <w:r w:rsidRPr="007426E0">
        <w:t>this folder contains the simulation data</w:t>
      </w:r>
      <w:r>
        <w:t>,</w:t>
      </w:r>
      <w:r w:rsidRPr="007426E0">
        <w:t xml:space="preserve"> AKA gradually shown image</w:t>
      </w:r>
      <w:r>
        <w:t>,</w:t>
      </w:r>
      <w:r w:rsidRPr="007426E0">
        <w:t xml:space="preserve"> which will be used for the objective </w:t>
      </w:r>
      <w:proofErr w:type="gramStart"/>
      <w:r>
        <w:t>persuasi</w:t>
      </w:r>
      <w:r w:rsidRPr="007426E0">
        <w:t>bility</w:t>
      </w:r>
      <w:r>
        <w:t xml:space="preserve"> </w:t>
      </w:r>
      <w:r w:rsidRPr="007426E0">
        <w:t xml:space="preserve"> evaluation</w:t>
      </w:r>
      <w:proofErr w:type="gramEnd"/>
      <w:r>
        <w:t>.</w:t>
      </w:r>
      <w:r w:rsidRPr="007426E0">
        <w:t xml:space="preserve"> this data generated from the object level explanation by the pixel based and to end driving models</w:t>
      </w:r>
      <w:r>
        <w:t xml:space="preserve"> </w:t>
      </w:r>
    </w:p>
    <w:p w14:paraId="443E05E5" w14:textId="77777777" w:rsidR="007426E0" w:rsidRDefault="00610FA6">
      <w:r>
        <w:t>M</w:t>
      </w:r>
      <w:r>
        <w:rPr>
          <w:rFonts w:hint="eastAsia"/>
        </w:rPr>
        <w:t>odel</w:t>
      </w:r>
      <w:r>
        <w:t xml:space="preserve"> </w:t>
      </w:r>
    </w:p>
    <w:p w14:paraId="1B881C67" w14:textId="4D0E9A30" w:rsidR="00610FA6" w:rsidRDefault="007426E0">
      <w:r w:rsidRPr="007426E0">
        <w:t xml:space="preserve">this folder contains the parameter and architecture of deep learning </w:t>
      </w:r>
      <w:proofErr w:type="gramStart"/>
      <w:r w:rsidRPr="007426E0">
        <w:t>models</w:t>
      </w:r>
      <w:r>
        <w:rPr>
          <w:rFonts w:hint="eastAsia"/>
        </w:rPr>
        <w:t>(</w:t>
      </w:r>
      <w:proofErr w:type="gramEnd"/>
      <w:r w:rsidRPr="007426E0">
        <w:t>AKA pixel based and the to end the driving models</w:t>
      </w:r>
      <w:r>
        <w:t>)</w:t>
      </w:r>
    </w:p>
    <w:p w14:paraId="1318660D" w14:textId="2A0FAD4F" w:rsidR="007426E0" w:rsidRDefault="00610FA6">
      <w:proofErr w:type="spellStart"/>
      <w:r w:rsidRPr="00610FA6">
        <w:t>Object_based_explanation</w:t>
      </w:r>
      <w:proofErr w:type="spellEnd"/>
      <w:r w:rsidRPr="00610FA6">
        <w:t>(heatmap)</w:t>
      </w:r>
      <w:r>
        <w:t xml:space="preserve"> </w:t>
      </w:r>
    </w:p>
    <w:p w14:paraId="48D316EF" w14:textId="40DBD73F" w:rsidR="007426E0" w:rsidRDefault="007426E0" w:rsidP="007426E0">
      <w:r w:rsidRPr="007426E0">
        <w:t>this folder contains the heat map generated</w:t>
      </w:r>
      <w:r>
        <w:t xml:space="preserve"> </w:t>
      </w:r>
      <w:r w:rsidRPr="007426E0">
        <w:t>from the object level explanation by the pixel based and to end driving models</w:t>
      </w:r>
      <w:r>
        <w:t>,</w:t>
      </w:r>
      <w:r w:rsidRPr="007426E0">
        <w:t xml:space="preserve"> which will be used for the subjective </w:t>
      </w:r>
      <w:proofErr w:type="gramStart"/>
      <w:r>
        <w:t>persuasi</w:t>
      </w:r>
      <w:r w:rsidRPr="007426E0">
        <w:t>bility</w:t>
      </w:r>
      <w:r>
        <w:t xml:space="preserve"> </w:t>
      </w:r>
      <w:r w:rsidRPr="007426E0">
        <w:t xml:space="preserve"> evaluation</w:t>
      </w:r>
      <w:proofErr w:type="gramEnd"/>
      <w:r>
        <w:t>.</w:t>
      </w:r>
    </w:p>
    <w:p w14:paraId="36786619" w14:textId="6523B972" w:rsidR="007426E0" w:rsidRPr="007426E0" w:rsidRDefault="007426E0"/>
    <w:p w14:paraId="5E050345" w14:textId="77777777" w:rsidR="00B876DD" w:rsidRDefault="00610FA6" w:rsidP="00610FA6">
      <w:pPr>
        <w:ind w:left="210" w:hangingChars="100" w:hanging="210"/>
      </w:pPr>
      <w:proofErr w:type="spellStart"/>
      <w:r w:rsidRPr="00610FA6">
        <w:t>trained_model_for_explanation</w:t>
      </w:r>
      <w:proofErr w:type="spellEnd"/>
      <w:r>
        <w:t xml:space="preserve"> </w:t>
      </w:r>
    </w:p>
    <w:p w14:paraId="297197F5" w14:textId="34320ED3" w:rsidR="00B876DD" w:rsidRDefault="00B876DD" w:rsidP="00610FA6">
      <w:pPr>
        <w:ind w:left="210" w:hangingChars="100" w:hanging="210"/>
      </w:pPr>
      <w:r w:rsidRPr="00B876DD">
        <w:t>this folder contains some middle data</w:t>
      </w:r>
      <w:r>
        <w:t>,</w:t>
      </w:r>
      <w:r w:rsidRPr="00B876DD">
        <w:t xml:space="preserve"> the middle data is generated </w:t>
      </w:r>
      <w:r>
        <w:t>to make the</w:t>
      </w:r>
      <w:r w:rsidRPr="00B876DD">
        <w:t xml:space="preserve"> object level explanation</w:t>
      </w:r>
      <w:r>
        <w:t xml:space="preserve">, </w:t>
      </w:r>
      <w:r w:rsidRPr="00B876DD">
        <w:t xml:space="preserve">which are the prediction result for the occluded image and the original </w:t>
      </w:r>
      <w:proofErr w:type="gramStart"/>
      <w:r w:rsidRPr="00B876DD">
        <w:t>image</w:t>
      </w:r>
      <w:r>
        <w:t>,,</w:t>
      </w:r>
      <w:proofErr w:type="gramEnd"/>
      <w:r w:rsidRPr="00B876DD">
        <w:t xml:space="preserve"> this folder contains 2 subfolders</w:t>
      </w:r>
      <w:r>
        <w:t>,</w:t>
      </w:r>
      <w:r w:rsidRPr="00B876DD">
        <w:t xml:space="preserve"> one for occluded images and one for original images</w:t>
      </w:r>
      <w:r>
        <w:t>.</w:t>
      </w:r>
    </w:p>
    <w:p w14:paraId="71A118A6" w14:textId="77777777" w:rsidR="00B876DD" w:rsidRDefault="00B876DD" w:rsidP="00610FA6">
      <w:pPr>
        <w:ind w:left="210" w:hangingChars="100" w:hanging="210"/>
      </w:pPr>
      <w:r>
        <w:rPr>
          <w:rFonts w:hint="eastAsia"/>
        </w:rPr>
        <w:t>1</w:t>
      </w:r>
      <w:r>
        <w:t>.</w:t>
      </w:r>
      <w:r w:rsidR="00610FA6" w:rsidRPr="00610FA6">
        <w:t>gray_out_img_dict_for_loss_and_info</w:t>
      </w:r>
      <w:r w:rsidR="00610FA6">
        <w:rPr>
          <w:rFonts w:hint="eastAsia"/>
        </w:rPr>
        <w:t>，</w:t>
      </w:r>
    </w:p>
    <w:p w14:paraId="20BBFA00" w14:textId="673CAB4A" w:rsidR="00B876DD" w:rsidRDefault="00B876DD" w:rsidP="00B876DD">
      <w:r w:rsidRPr="00B876DD">
        <w:t xml:space="preserve">this folder contains the </w:t>
      </w:r>
      <w:proofErr w:type="gramStart"/>
      <w:r w:rsidRPr="007426E0">
        <w:t>pixel based</w:t>
      </w:r>
      <w:proofErr w:type="gramEnd"/>
      <w:r w:rsidRPr="007426E0">
        <w:t xml:space="preserve"> end to end driving</w:t>
      </w:r>
      <w:r>
        <w:t xml:space="preserve"> </w:t>
      </w:r>
      <w:r w:rsidRPr="007426E0">
        <w:t>models</w:t>
      </w:r>
      <w:r w:rsidRPr="00B876DD">
        <w:t xml:space="preserve"> prediction</w:t>
      </w:r>
      <w:r>
        <w:t xml:space="preserve"> </w:t>
      </w:r>
      <w:r w:rsidRPr="00B876DD">
        <w:t>result</w:t>
      </w:r>
      <w:r w:rsidR="00537FC1">
        <w:t>s</w:t>
      </w:r>
      <w:r w:rsidRPr="00B876DD">
        <w:t xml:space="preserve"> for occluded images</w:t>
      </w:r>
      <w:r>
        <w:t>.</w:t>
      </w:r>
      <w:r w:rsidR="00537FC1">
        <w:t xml:space="preserve"> </w:t>
      </w:r>
      <w:r w:rsidR="00537FC1" w:rsidRPr="00537FC1">
        <w:t xml:space="preserve">The occluded images are the original images that we occluded </w:t>
      </w:r>
      <w:r w:rsidR="00537FC1">
        <w:t>an</w:t>
      </w:r>
      <w:r w:rsidR="00537FC1" w:rsidRPr="00537FC1">
        <w:t xml:space="preserve"> object</w:t>
      </w:r>
      <w:r w:rsidR="00537FC1">
        <w:t>. F</w:t>
      </w:r>
      <w:r w:rsidR="00537FC1" w:rsidRPr="00537FC1">
        <w:t>or example</w:t>
      </w:r>
      <w:r w:rsidR="00FA46E6">
        <w:t>,</w:t>
      </w:r>
      <w:r w:rsidR="00537FC1" w:rsidRPr="00537FC1">
        <w:t xml:space="preserve"> if one image has 20 objects</w:t>
      </w:r>
      <w:r w:rsidR="00537FC1">
        <w:t>,</w:t>
      </w:r>
      <w:r w:rsidR="00537FC1" w:rsidRPr="00537FC1">
        <w:t xml:space="preserve"> then we can make 20 occluded images</w:t>
      </w:r>
      <w:r w:rsidR="00FA46E6">
        <w:t>.</w:t>
      </w:r>
      <w:r w:rsidR="00537FC1" w:rsidRPr="00537FC1">
        <w:t xml:space="preserve"> </w:t>
      </w:r>
      <w:r w:rsidR="00FA46E6">
        <w:t>F</w:t>
      </w:r>
      <w:r w:rsidR="00537FC1" w:rsidRPr="00537FC1">
        <w:t>or each occluded image there are only one object is occluded</w:t>
      </w:r>
      <w:r w:rsidR="00537FC1">
        <w:t>,</w:t>
      </w:r>
      <w:r w:rsidR="00537FC1" w:rsidRPr="00537FC1">
        <w:t xml:space="preserve"> then we can have the driving model prediction result for this occluded image</w:t>
      </w:r>
      <w:r w:rsidR="00537FC1">
        <w:t xml:space="preserve">. </w:t>
      </w:r>
      <w:r w:rsidR="00537FC1" w:rsidRPr="00537FC1">
        <w:t>the difference between</w:t>
      </w:r>
      <w:r w:rsidR="00537FC1">
        <w:t xml:space="preserve"> </w:t>
      </w:r>
      <w:r w:rsidR="00537FC1" w:rsidRPr="00537FC1">
        <w:t>2 prediction results</w:t>
      </w:r>
      <w:r w:rsidR="00537FC1">
        <w:t>,</w:t>
      </w:r>
      <w:r w:rsidR="00537FC1" w:rsidRPr="00537FC1">
        <w:t xml:space="preserve"> which is</w:t>
      </w:r>
      <w:r w:rsidR="00537FC1">
        <w:t xml:space="preserve">, </w:t>
      </w:r>
      <w:r w:rsidR="00537FC1" w:rsidRPr="00537FC1">
        <w:t>the prediction result of this occluded image and the prediction result of the original image</w:t>
      </w:r>
      <w:r w:rsidR="00537FC1">
        <w:t xml:space="preserve">, </w:t>
      </w:r>
      <w:r w:rsidR="00537FC1" w:rsidRPr="00537FC1">
        <w:t>is the object importance</w:t>
      </w:r>
      <w:r w:rsidR="00537FC1">
        <w:t xml:space="preserve">. </w:t>
      </w:r>
      <w:r w:rsidR="00537FC1">
        <w:rPr>
          <w:rFonts w:hint="eastAsia"/>
        </w:rPr>
        <w:t>1</w:t>
      </w:r>
      <w:r w:rsidR="00537FC1">
        <w:t>.</w:t>
      </w:r>
      <w:r w:rsidR="00537FC1" w:rsidRPr="00610FA6">
        <w:t>gray_out_img_dict_for_loss_and_info</w:t>
      </w:r>
      <w:r w:rsidR="00537FC1">
        <w:t xml:space="preserve"> </w:t>
      </w:r>
      <w:r w:rsidR="00537FC1" w:rsidRPr="00537FC1">
        <w:t>contains all occluded images prediction results</w:t>
      </w:r>
      <w:r w:rsidR="00537FC1">
        <w:t xml:space="preserve">, </w:t>
      </w:r>
      <w:r w:rsidR="00537FC1" w:rsidRPr="00537FC1">
        <w:t>we generated</w:t>
      </w:r>
      <w:r w:rsidR="00537FC1">
        <w:t xml:space="preserve"> </w:t>
      </w:r>
      <w:r w:rsidR="00537FC1" w:rsidRPr="00537FC1">
        <w:t>more than 10K occluded images from 500 images</w:t>
      </w:r>
      <w:r w:rsidR="00537FC1">
        <w:t>.</w:t>
      </w:r>
    </w:p>
    <w:p w14:paraId="184265B5" w14:textId="77777777" w:rsidR="00537FC1" w:rsidRDefault="00537FC1" w:rsidP="00610FA6">
      <w:pPr>
        <w:ind w:left="210" w:hangingChars="100" w:hanging="210"/>
      </w:pPr>
    </w:p>
    <w:p w14:paraId="155B0F3A" w14:textId="77777777" w:rsidR="00537FC1" w:rsidRDefault="00537FC1" w:rsidP="00610FA6">
      <w:pPr>
        <w:ind w:left="210" w:hangingChars="100" w:hanging="210"/>
      </w:pPr>
    </w:p>
    <w:p w14:paraId="6EC938F6" w14:textId="77777777" w:rsidR="00FA46E6" w:rsidRDefault="00B876DD" w:rsidP="00610FA6">
      <w:pPr>
        <w:ind w:left="210" w:hangingChars="100" w:hanging="210"/>
      </w:pPr>
      <w:r>
        <w:t>2.</w:t>
      </w:r>
      <w:r w:rsidR="00610FA6" w:rsidRPr="00610FA6">
        <w:t>trained_model_original_action_label_csv</w:t>
      </w:r>
      <w:r w:rsidR="00610FA6">
        <w:t xml:space="preserve"> </w:t>
      </w:r>
    </w:p>
    <w:p w14:paraId="34D8F9FF" w14:textId="7F5B8419" w:rsidR="00FA46E6" w:rsidRDefault="00FA46E6" w:rsidP="00610FA6">
      <w:pPr>
        <w:ind w:left="210" w:hangingChars="100" w:hanging="210"/>
      </w:pPr>
      <w:r w:rsidRPr="00FA46E6">
        <w:t>This folder contains the production result for the original images</w:t>
      </w:r>
    </w:p>
    <w:p w14:paraId="768E1802" w14:textId="77777777" w:rsidR="00FA46E6" w:rsidRDefault="00FA46E6" w:rsidP="00610FA6">
      <w:pPr>
        <w:ind w:left="210" w:hangingChars="100" w:hanging="210"/>
      </w:pPr>
    </w:p>
    <w:p w14:paraId="4A3D56BF" w14:textId="77777777" w:rsidR="00FA46E6" w:rsidRDefault="00E8225D" w:rsidP="00610FA6">
      <w:pPr>
        <w:ind w:left="210" w:hangingChars="100" w:hanging="210"/>
      </w:pPr>
      <w:r w:rsidRPr="00E8225D">
        <w:t>Visualization</w:t>
      </w:r>
      <w:r>
        <w:t xml:space="preserve"> </w:t>
      </w:r>
    </w:p>
    <w:p w14:paraId="5ECE51B7" w14:textId="79B8B85E" w:rsidR="00FA46E6" w:rsidRDefault="00FA46E6" w:rsidP="00610FA6">
      <w:pPr>
        <w:ind w:left="210" w:hangingChars="100" w:hanging="210"/>
      </w:pPr>
      <w:r w:rsidRPr="00FA46E6">
        <w:t>this folder only contains one Python file</w:t>
      </w:r>
      <w:r>
        <w:t xml:space="preserve">, </w:t>
      </w:r>
      <w:r w:rsidRPr="00E8225D">
        <w:t>transfer_learning_Visualization</w:t>
      </w:r>
      <w:r>
        <w:t xml:space="preserve">.py </w:t>
      </w:r>
      <w:r w:rsidRPr="00FA46E6">
        <w:t xml:space="preserve">this file will be used </w:t>
      </w:r>
      <w:r>
        <w:t>to</w:t>
      </w:r>
      <w:r w:rsidRPr="00FA46E6">
        <w:t xml:space="preserve"> perform</w:t>
      </w:r>
      <w:r>
        <w:t xml:space="preserve"> grad C</w:t>
      </w:r>
      <w:r>
        <w:rPr>
          <w:rFonts w:hint="eastAsia"/>
        </w:rPr>
        <w:t>A</w:t>
      </w:r>
      <w:r>
        <w:t>M</w:t>
      </w:r>
      <w:r w:rsidRPr="00FA46E6">
        <w:t xml:space="preserve"> </w:t>
      </w:r>
      <w:r>
        <w:t>on</w:t>
      </w:r>
      <w:r w:rsidRPr="00FA46E6">
        <w:t xml:space="preserve"> the </w:t>
      </w:r>
      <w:proofErr w:type="gramStart"/>
      <w:r w:rsidRPr="00FA46E6">
        <w:t>pixel based</w:t>
      </w:r>
      <w:proofErr w:type="gramEnd"/>
      <w:r w:rsidRPr="00FA46E6">
        <w:t xml:space="preserve"> end to end driving models</w:t>
      </w:r>
      <w:r>
        <w:t xml:space="preserve"> </w:t>
      </w:r>
      <w:r w:rsidRPr="00FA46E6">
        <w:t xml:space="preserve">to </w:t>
      </w:r>
      <w:r>
        <w:t xml:space="preserve">gain </w:t>
      </w:r>
      <w:r w:rsidRPr="00FA46E6">
        <w:t>pixel level explanation</w:t>
      </w:r>
      <w:r>
        <w:t>,</w:t>
      </w:r>
    </w:p>
    <w:p w14:paraId="56EAAE2D" w14:textId="0428C8B9" w:rsidR="00B876DD" w:rsidRDefault="00B876DD" w:rsidP="00C357DD"/>
    <w:p w14:paraId="2BA9028D" w14:textId="0DD3AE8C" w:rsidR="00B876DD" w:rsidRDefault="00B876DD" w:rsidP="00610FA6">
      <w:pPr>
        <w:ind w:left="210" w:hangingChars="100" w:hanging="210"/>
      </w:pPr>
    </w:p>
    <w:p w14:paraId="0CDBE3BD" w14:textId="77777777" w:rsidR="00B876DD" w:rsidRDefault="00B876DD" w:rsidP="002E213E"/>
    <w:p w14:paraId="60C54DED" w14:textId="77777777" w:rsidR="002E213E" w:rsidRDefault="0080350C" w:rsidP="00610FA6">
      <w:pPr>
        <w:ind w:left="210" w:hangingChars="100" w:hanging="210"/>
      </w:pPr>
      <w:proofErr w:type="spellStart"/>
      <w:r w:rsidRPr="0080350C">
        <w:lastRenderedPageBreak/>
        <w:t>call_</w:t>
      </w:r>
      <w:proofErr w:type="gramStart"/>
      <w:r w:rsidRPr="0080350C">
        <w:t>visualization</w:t>
      </w:r>
      <w:r>
        <w:rPr>
          <w:rFonts w:hint="eastAsia"/>
        </w:rPr>
        <w:t>.</w:t>
      </w:r>
      <w:r>
        <w:t>P</w:t>
      </w:r>
      <w:r>
        <w:rPr>
          <w:rFonts w:hint="eastAsia"/>
        </w:rPr>
        <w:t>y</w:t>
      </w:r>
      <w:proofErr w:type="spellEnd"/>
      <w:proofErr w:type="gramEnd"/>
      <w:r>
        <w:t xml:space="preserve"> </w:t>
      </w:r>
    </w:p>
    <w:p w14:paraId="4546D956" w14:textId="2770C621" w:rsidR="002E213E" w:rsidRDefault="002E213E" w:rsidP="00610FA6">
      <w:pPr>
        <w:ind w:left="210" w:hangingChars="100" w:hanging="210"/>
      </w:pPr>
      <w:r w:rsidRPr="002E213E">
        <w:t xml:space="preserve">This </w:t>
      </w:r>
      <w:r>
        <w:t>python</w:t>
      </w:r>
      <w:r w:rsidRPr="002E213E">
        <w:t xml:space="preserve"> file will call</w:t>
      </w:r>
      <w:r>
        <w:t xml:space="preserve"> the above </w:t>
      </w:r>
      <w:r w:rsidRPr="00E8225D">
        <w:t>transfer_learning_Visualization</w:t>
      </w:r>
      <w:r>
        <w:t xml:space="preserve">.py, </w:t>
      </w:r>
      <w:r w:rsidRPr="002E213E">
        <w:t>this file can perform</w:t>
      </w:r>
      <w:r>
        <w:t xml:space="preserve"> grad C</w:t>
      </w:r>
      <w:r>
        <w:rPr>
          <w:rFonts w:hint="eastAsia"/>
        </w:rPr>
        <w:t>A</w:t>
      </w:r>
      <w:r>
        <w:t xml:space="preserve">M </w:t>
      </w:r>
      <w:r w:rsidRPr="002E213E">
        <w:t>on different driving models and generate heatmap mask and heatmap based on the explanation result</w:t>
      </w:r>
      <w:r>
        <w:t>s</w:t>
      </w:r>
    </w:p>
    <w:p w14:paraId="21CF0942" w14:textId="1EA2E05A" w:rsidR="0080350C" w:rsidRDefault="0080350C" w:rsidP="00610FA6">
      <w:pPr>
        <w:ind w:left="210" w:hangingChars="100" w:hanging="210"/>
      </w:pPr>
    </w:p>
    <w:p w14:paraId="07F1F207" w14:textId="77777777" w:rsidR="002E213E" w:rsidRDefault="0080350C" w:rsidP="00610FA6">
      <w:pPr>
        <w:ind w:left="210" w:hangingChars="100" w:hanging="210"/>
      </w:pPr>
      <w:proofErr w:type="spellStart"/>
      <w:r w:rsidRPr="0080350C">
        <w:t>explanation_maker</w:t>
      </w:r>
      <w:proofErr w:type="spellEnd"/>
      <w:r>
        <w:t>.</w:t>
      </w:r>
      <w:r w:rsidRPr="0080350C">
        <w:t xml:space="preserve"> </w:t>
      </w:r>
      <w:proofErr w:type="spellStart"/>
      <w:r>
        <w:t>P</w:t>
      </w:r>
      <w:r>
        <w:rPr>
          <w:rFonts w:hint="eastAsia"/>
        </w:rPr>
        <w:t>y</w:t>
      </w:r>
      <w:proofErr w:type="spellEnd"/>
      <w:r>
        <w:t xml:space="preserve"> </w:t>
      </w:r>
    </w:p>
    <w:p w14:paraId="65A022CE" w14:textId="5BA61A6C" w:rsidR="002E213E" w:rsidRDefault="002E213E" w:rsidP="00610FA6">
      <w:pPr>
        <w:ind w:left="210" w:hangingChars="100" w:hanging="210"/>
      </w:pPr>
      <w:r w:rsidRPr="002E213E">
        <w:t xml:space="preserve">this </w:t>
      </w:r>
      <w:r>
        <w:t>python</w:t>
      </w:r>
      <w:r w:rsidRPr="002E213E">
        <w:t xml:space="preserve"> file will be used to generate object level explanation result for </w:t>
      </w:r>
      <w:proofErr w:type="gramStart"/>
      <w:r w:rsidRPr="002E213E">
        <w:t>pixel based</w:t>
      </w:r>
      <w:proofErr w:type="gramEnd"/>
      <w:r w:rsidRPr="002E213E">
        <w:t xml:space="preserve"> end to end driving models</w:t>
      </w:r>
      <w:r>
        <w:t>, based</w:t>
      </w:r>
      <w:r w:rsidRPr="002E213E">
        <w:t xml:space="preserve"> on this explanation results</w:t>
      </w:r>
      <w:r>
        <w:t xml:space="preserve">, </w:t>
      </w:r>
      <w:r w:rsidRPr="002E213E">
        <w:t>This file will generate gradually shown image and save this data to this folder</w:t>
      </w:r>
      <w:r>
        <w:t xml:space="preserve"> “</w:t>
      </w:r>
      <w:proofErr w:type="spellStart"/>
      <w:r w:rsidRPr="00610FA6">
        <w:t>gradual_explanation_img</w:t>
      </w:r>
      <w:proofErr w:type="spellEnd"/>
      <w:r w:rsidRPr="00610FA6">
        <w:t>(</w:t>
      </w:r>
      <w:proofErr w:type="spellStart"/>
      <w:r w:rsidRPr="00610FA6">
        <w:t>object_simulation</w:t>
      </w:r>
      <w:proofErr w:type="spellEnd"/>
      <w:r w:rsidRPr="00610FA6">
        <w:t>)</w:t>
      </w:r>
      <w:r>
        <w:t xml:space="preserve">”, </w:t>
      </w:r>
      <w:r w:rsidRPr="002E213E">
        <w:t>this data will be used</w:t>
      </w:r>
      <w:r>
        <w:t xml:space="preserve"> </w:t>
      </w:r>
      <w:r w:rsidRPr="002E213E">
        <w:t>in objective</w:t>
      </w:r>
      <w:r>
        <w:t xml:space="preserve"> persuasibility </w:t>
      </w:r>
      <w:r w:rsidRPr="002E213E">
        <w:t>experimental</w:t>
      </w:r>
      <w:r>
        <w:t xml:space="preserve"> </w:t>
      </w:r>
      <w:r w:rsidRPr="002E213E">
        <w:t>evaluation</w:t>
      </w:r>
      <w:r>
        <w:t>.</w:t>
      </w:r>
    </w:p>
    <w:p w14:paraId="3EF18DEC" w14:textId="53DE7B23" w:rsidR="00160E00" w:rsidRDefault="00160E00" w:rsidP="00610FA6">
      <w:pPr>
        <w:ind w:left="210" w:hangingChars="100" w:hanging="210"/>
      </w:pPr>
    </w:p>
    <w:p w14:paraId="5AD083E1" w14:textId="77777777" w:rsidR="002E213E" w:rsidRDefault="00160E00" w:rsidP="00610FA6">
      <w:pPr>
        <w:ind w:left="210" w:hangingChars="100" w:hanging="210"/>
      </w:pPr>
      <w:r w:rsidRPr="00160E00">
        <w:t>img_dataset_maker_gray_out</w:t>
      </w:r>
      <w:r>
        <w:rPr>
          <w:rFonts w:hint="eastAsia"/>
        </w:rPr>
        <w:t>.</w:t>
      </w:r>
      <w:r>
        <w:t xml:space="preserve">py </w:t>
      </w:r>
    </w:p>
    <w:p w14:paraId="6499328B" w14:textId="048F1C40" w:rsidR="002E213E" w:rsidRDefault="002E213E" w:rsidP="00610FA6">
      <w:pPr>
        <w:ind w:left="210" w:hangingChars="100" w:hanging="210"/>
      </w:pPr>
      <w:r w:rsidRPr="002E213E">
        <w:t>This code is only for reference</w:t>
      </w:r>
      <w:r>
        <w:t xml:space="preserve">, </w:t>
      </w:r>
      <w:r w:rsidRPr="002E213E">
        <w:t>the purpose of this code is to generate all the occluded images</w:t>
      </w:r>
      <w:r>
        <w:t xml:space="preserve">. </w:t>
      </w:r>
      <w:r w:rsidRPr="002E213E">
        <w:t>I think I will use the occluded images a lot</w:t>
      </w:r>
      <w:r>
        <w:t>,</w:t>
      </w:r>
      <w:r w:rsidRPr="002E213E">
        <w:t xml:space="preserve"> therefore</w:t>
      </w:r>
      <w:r>
        <w:t>,</w:t>
      </w:r>
      <w:r w:rsidRPr="002E213E">
        <w:t xml:space="preserve"> maybe it's more effective to make occluded images</w:t>
      </w:r>
      <w:r>
        <w:t xml:space="preserve"> </w:t>
      </w:r>
      <w:r w:rsidRPr="002E213E">
        <w:t>and saves them on the hard drive</w:t>
      </w:r>
      <w:r>
        <w:t>.</w:t>
      </w:r>
    </w:p>
    <w:p w14:paraId="60DDDA79" w14:textId="3A132D6C" w:rsidR="00160E00" w:rsidRDefault="00160E00" w:rsidP="00610FA6">
      <w:pPr>
        <w:ind w:left="210" w:hangingChars="100" w:hanging="210"/>
      </w:pPr>
    </w:p>
    <w:p w14:paraId="5FA00240" w14:textId="77777777" w:rsidR="002E213E" w:rsidRDefault="00A62B72" w:rsidP="00A62B72">
      <w:pPr>
        <w:ind w:left="210" w:hangingChars="100" w:hanging="210"/>
      </w:pPr>
      <w:proofErr w:type="spellStart"/>
      <w:r w:rsidRPr="00A62B72">
        <w:t>object_heatmap_maker</w:t>
      </w:r>
      <w:proofErr w:type="spellEnd"/>
      <w:r>
        <w:t xml:space="preserve"> </w:t>
      </w:r>
    </w:p>
    <w:p w14:paraId="7F93DAE3" w14:textId="6D4A6935" w:rsidR="002E213E" w:rsidRDefault="002E213E" w:rsidP="00A62B72">
      <w:pPr>
        <w:ind w:left="210" w:hangingChars="100" w:hanging="210"/>
      </w:pPr>
      <w:r w:rsidRPr="002E213E">
        <w:t>this code is used to generate heat map</w:t>
      </w:r>
      <w:r>
        <w:t xml:space="preserve"> </w:t>
      </w:r>
      <w:r w:rsidRPr="002E213E">
        <w:t>for the object level explanation</w:t>
      </w:r>
      <w:r>
        <w:t xml:space="preserve"> </w:t>
      </w:r>
      <w:r w:rsidRPr="002E213E">
        <w:t>generated by</w:t>
      </w:r>
      <w:r>
        <w:t xml:space="preserve"> </w:t>
      </w:r>
      <w:proofErr w:type="gramStart"/>
      <w:r w:rsidRPr="002E213E">
        <w:t>pixel based</w:t>
      </w:r>
      <w:proofErr w:type="gramEnd"/>
      <w:r w:rsidRPr="002E213E">
        <w:t xml:space="preserve"> end</w:t>
      </w:r>
      <w:r>
        <w:t xml:space="preserve"> </w:t>
      </w:r>
      <w:r w:rsidRPr="002E213E">
        <w:t>to end driving models</w:t>
      </w:r>
      <w:r>
        <w:t>.</w:t>
      </w:r>
    </w:p>
    <w:p w14:paraId="02DCF03C" w14:textId="5AB30C1D" w:rsidR="00A62B72" w:rsidRPr="00A62B72" w:rsidRDefault="00A62B72" w:rsidP="00A62B72">
      <w:pPr>
        <w:ind w:left="210" w:hangingChars="100" w:hanging="210"/>
      </w:pPr>
    </w:p>
    <w:sectPr w:rsidR="00A62B72" w:rsidRPr="00A62B7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3A127" w14:textId="77777777" w:rsidR="005246C4" w:rsidRDefault="005246C4" w:rsidP="00420778">
      <w:r>
        <w:separator/>
      </w:r>
    </w:p>
  </w:endnote>
  <w:endnote w:type="continuationSeparator" w:id="0">
    <w:p w14:paraId="18B3BF5E" w14:textId="77777777" w:rsidR="005246C4" w:rsidRDefault="005246C4" w:rsidP="004207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87BEA" w14:textId="77777777" w:rsidR="005246C4" w:rsidRDefault="005246C4" w:rsidP="00420778">
      <w:r>
        <w:separator/>
      </w:r>
    </w:p>
  </w:footnote>
  <w:footnote w:type="continuationSeparator" w:id="0">
    <w:p w14:paraId="215F0244" w14:textId="77777777" w:rsidR="005246C4" w:rsidRDefault="005246C4" w:rsidP="0042077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DMwNjcyMTE3MjNU0lEKTi0uzszPAykwqQUAJeeK0iwAAAA="/>
  </w:docVars>
  <w:rsids>
    <w:rsidRoot w:val="00AB2ADB"/>
    <w:rsid w:val="00160E00"/>
    <w:rsid w:val="002813C6"/>
    <w:rsid w:val="002E213E"/>
    <w:rsid w:val="00420778"/>
    <w:rsid w:val="005246C4"/>
    <w:rsid w:val="00537FC1"/>
    <w:rsid w:val="00610FA6"/>
    <w:rsid w:val="006803DA"/>
    <w:rsid w:val="00683498"/>
    <w:rsid w:val="006A0C1C"/>
    <w:rsid w:val="007426E0"/>
    <w:rsid w:val="0080350C"/>
    <w:rsid w:val="00827FE2"/>
    <w:rsid w:val="00A62B72"/>
    <w:rsid w:val="00AB2ADB"/>
    <w:rsid w:val="00AB5F8E"/>
    <w:rsid w:val="00B876DD"/>
    <w:rsid w:val="00C357DD"/>
    <w:rsid w:val="00E73306"/>
    <w:rsid w:val="00E8225D"/>
    <w:rsid w:val="00F34950"/>
    <w:rsid w:val="00FA4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237BFB"/>
  <w15:chartTrackingRefBased/>
  <w15:docId w15:val="{84E67A02-BB1B-4B7C-9691-532AF4ED0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207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2077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207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2077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2</Pages>
  <Words>493</Words>
  <Characters>2813</Characters>
  <Application>Microsoft Office Word</Application>
  <DocSecurity>0</DocSecurity>
  <Lines>23</Lines>
  <Paragraphs>6</Paragraphs>
  <ScaleCrop>false</ScaleCrop>
  <Company/>
  <LinksUpToDate>false</LinksUpToDate>
  <CharactersWithSpaces>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Chenkai</dc:creator>
  <cp:keywords/>
  <dc:description/>
  <cp:lastModifiedBy>ZHANG Chenkai</cp:lastModifiedBy>
  <cp:revision>17</cp:revision>
  <dcterms:created xsi:type="dcterms:W3CDTF">2023-01-16T04:13:00Z</dcterms:created>
  <dcterms:modified xsi:type="dcterms:W3CDTF">2023-01-17T12:08:00Z</dcterms:modified>
</cp:coreProperties>
</file>